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5EC1D" w14:textId="77777777" w:rsidR="00FA45A2" w:rsidRDefault="00FA45A2" w:rsidP="00FA45A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62"/>
      </w:tblGrid>
      <w:tr w:rsidR="00FA45A2" w14:paraId="1097A13D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FF3C5" w14:textId="6BE49B0B" w:rsidR="00FA45A2" w:rsidRDefault="00FA45A2" w:rsidP="00556125">
            <w:r>
              <w:t>A kurzus kódja: BBN-XFI-101.</w:t>
            </w:r>
            <w:r w:rsidR="00BA30F1">
              <w:t>d</w:t>
            </w:r>
            <w:r>
              <w:t>, BBN-XFI11-101.</w:t>
            </w:r>
            <w:r w:rsidR="00BA30F1">
              <w:t>d</w:t>
            </w:r>
            <w:r>
              <w:t xml:space="preserve">, </w:t>
            </w:r>
            <w:r w:rsidR="00BA30F1">
              <w:t>BBN-XFI19-101.d</w:t>
            </w:r>
          </w:p>
        </w:tc>
      </w:tr>
      <w:tr w:rsidR="00FA45A2" w14:paraId="495E7213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15E61" w14:textId="77777777" w:rsidR="00FA45A2" w:rsidRDefault="00FA45A2" w:rsidP="00556125">
            <w:r>
              <w:t>A kurzus címe: Filozófiatörténet</w:t>
            </w:r>
          </w:p>
        </w:tc>
      </w:tr>
      <w:tr w:rsidR="00FA45A2" w14:paraId="27BCF525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B1DA4" w14:textId="77777777" w:rsidR="00FA45A2" w:rsidRDefault="00FA45A2" w:rsidP="00556125">
            <w:r>
              <w:t xml:space="preserve">A kurzus címe (angolul): </w:t>
            </w:r>
            <w:proofErr w:type="spellStart"/>
            <w:r>
              <w:t>History</w:t>
            </w:r>
            <w:proofErr w:type="spellEnd"/>
            <w:r>
              <w:t xml:space="preserve"> of </w:t>
            </w:r>
            <w:proofErr w:type="spellStart"/>
            <w:r>
              <w:t>Philosophy</w:t>
            </w:r>
            <w:proofErr w:type="spellEnd"/>
          </w:p>
        </w:tc>
      </w:tr>
      <w:tr w:rsidR="00FA45A2" w14:paraId="2946FDBF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55ABF" w14:textId="77777777" w:rsidR="00FA45A2" w:rsidRDefault="00FA45A2" w:rsidP="00556125">
            <w:r>
              <w:t>A kurzus elő</w:t>
            </w:r>
            <w:r w:rsidR="005361FE">
              <w:t>adója: Olay Csaba</w:t>
            </w:r>
          </w:p>
        </w:tc>
      </w:tr>
      <w:tr w:rsidR="00FA45A2" w14:paraId="32F03BC8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1503F" w14:textId="152AB78E" w:rsidR="00FA45A2" w:rsidRDefault="00FA45A2" w:rsidP="00FA45A2">
            <w:r>
              <w:t xml:space="preserve">A kurzus helye és ideje: </w:t>
            </w:r>
            <w:r w:rsidR="00BA30F1">
              <w:t>szerda</w:t>
            </w:r>
            <w:r>
              <w:t xml:space="preserve"> 12.00 – 13.30, MUK 4/</w:t>
            </w:r>
            <w:r w:rsidR="00BA30F1">
              <w:t>I</w:t>
            </w:r>
            <w:r>
              <w:t>. Bence György terem</w:t>
            </w:r>
          </w:p>
        </w:tc>
      </w:tr>
    </w:tbl>
    <w:p w14:paraId="453238A7" w14:textId="77777777" w:rsidR="00FA45A2" w:rsidRDefault="00FA45A2" w:rsidP="00FA45A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62"/>
      </w:tblGrid>
      <w:tr w:rsidR="00FA45A2" w14:paraId="48F0ED7D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44612" w14:textId="77777777" w:rsidR="00FA45A2" w:rsidRDefault="00FA45A2" w:rsidP="00556125">
            <w:r>
              <w:t xml:space="preserve">A kurzus előfeltétele(i): </w:t>
            </w:r>
          </w:p>
        </w:tc>
      </w:tr>
      <w:tr w:rsidR="00FA45A2" w14:paraId="1FF29AD8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3C327" w14:textId="77777777" w:rsidR="00FA45A2" w:rsidRDefault="00FA45A2" w:rsidP="00556125">
            <w:r>
              <w:t>A jegyszerzés módja(i): Írásbeli vizsga</w:t>
            </w:r>
          </w:p>
        </w:tc>
      </w:tr>
      <w:tr w:rsidR="00FA45A2" w14:paraId="425D0B6C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B049F" w14:textId="77777777" w:rsidR="00FA45A2" w:rsidRDefault="00FA45A2" w:rsidP="00556125">
            <w:r>
              <w:t>Követelmények: A kötelező olvasmányok ismerete</w:t>
            </w:r>
          </w:p>
        </w:tc>
      </w:tr>
    </w:tbl>
    <w:p w14:paraId="068C08E7" w14:textId="77777777" w:rsidR="00FA45A2" w:rsidRDefault="00FA45A2" w:rsidP="00FA45A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62"/>
      </w:tblGrid>
      <w:tr w:rsidR="00FA45A2" w14:paraId="2F3F2270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E3127" w14:textId="77777777" w:rsidR="00FA45A2" w:rsidRDefault="00FA45A2" w:rsidP="00556125">
            <w:r>
              <w:t>A kurzus leírása, tematikája:</w:t>
            </w:r>
          </w:p>
          <w:p w14:paraId="7DF07796" w14:textId="77777777" w:rsidR="00FA45A2" w:rsidRDefault="00FA45A2" w:rsidP="00556125">
            <w:pPr>
              <w:jc w:val="center"/>
            </w:pPr>
          </w:p>
          <w:p w14:paraId="0D28AE35" w14:textId="77777777" w:rsidR="00FA45A2" w:rsidRDefault="00FA45A2" w:rsidP="00556125">
            <w:pPr>
              <w:jc w:val="both"/>
            </w:pPr>
            <w:r>
              <w:t>A nem filozófia szakosok számára meghirdetett óra témája a filozófia története a görögöktől napjainkig. Az előadás nagy vonalakban bemutatja a filozófiai gondolkodás fejlődését és főbb csomópontjait.</w:t>
            </w:r>
          </w:p>
          <w:p w14:paraId="6CAFCC57" w14:textId="77777777" w:rsidR="00FA45A2" w:rsidRDefault="00FA45A2" w:rsidP="00556125">
            <w:pPr>
              <w:jc w:val="both"/>
            </w:pPr>
          </w:p>
        </w:tc>
      </w:tr>
    </w:tbl>
    <w:p w14:paraId="2418EDD8" w14:textId="77777777" w:rsidR="00FA45A2" w:rsidRDefault="00FA45A2" w:rsidP="00FA45A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62"/>
      </w:tblGrid>
      <w:tr w:rsidR="00FA45A2" w14:paraId="1C47A8F9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9320F" w14:textId="77777777" w:rsidR="00FA45A2" w:rsidRDefault="00FA45A2" w:rsidP="00556125">
            <w:r>
              <w:t>A kurzushoz tartozó kötelező irodalom:</w:t>
            </w:r>
          </w:p>
          <w:p w14:paraId="3DB26B4D" w14:textId="77777777" w:rsidR="00FA45A2" w:rsidRDefault="00FA45A2" w:rsidP="00556125">
            <w:pPr>
              <w:jc w:val="both"/>
            </w:pPr>
          </w:p>
          <w:p w14:paraId="00CB3A93" w14:textId="77777777" w:rsidR="005361FE" w:rsidRDefault="005361FE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</w:pPr>
            <w:r>
              <w:t xml:space="preserve">Platón: </w:t>
            </w:r>
            <w:r w:rsidRPr="005361FE">
              <w:rPr>
                <w:i/>
              </w:rPr>
              <w:t>Szókratész védőbeszéde</w:t>
            </w:r>
          </w:p>
          <w:p w14:paraId="0F92C577" w14:textId="77777777" w:rsidR="00FA45A2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</w:pPr>
            <w:r>
              <w:t xml:space="preserve">Platón: </w:t>
            </w:r>
            <w:r>
              <w:rPr>
                <w:i/>
                <w:iCs/>
              </w:rPr>
              <w:t>Az állam</w:t>
            </w:r>
            <w:r>
              <w:t>. 475E-480A, 504A–518B</w:t>
            </w:r>
          </w:p>
          <w:p w14:paraId="0CAE1238" w14:textId="77777777" w:rsidR="00FA45A2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</w:pPr>
            <w:r>
              <w:t xml:space="preserve">Arisztotelész: </w:t>
            </w:r>
            <w:r>
              <w:rPr>
                <w:i/>
                <w:iCs/>
              </w:rPr>
              <w:t>Nikomakhoszi etika</w:t>
            </w:r>
            <w:r>
              <w:t>. II. könyv.</w:t>
            </w:r>
          </w:p>
          <w:p w14:paraId="0CFD9EDD" w14:textId="77777777" w:rsidR="00FA45A2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</w:pPr>
            <w:r>
              <w:t xml:space="preserve">Augustinus: </w:t>
            </w:r>
            <w:r>
              <w:rPr>
                <w:i/>
                <w:iCs/>
              </w:rPr>
              <w:t>Vallomások</w:t>
            </w:r>
            <w:r>
              <w:t>. XI. könyv.</w:t>
            </w:r>
          </w:p>
          <w:p w14:paraId="78C43C11" w14:textId="77777777" w:rsidR="00FA45A2" w:rsidRDefault="005361FE" w:rsidP="005361FE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</w:pPr>
            <w:r>
              <w:t>Descartes: „Értekezés az ész helyes vezetésének ... módszeréről”</w:t>
            </w:r>
          </w:p>
          <w:p w14:paraId="1B414E14" w14:textId="77777777" w:rsidR="00FA45A2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</w:pPr>
            <w:r>
              <w:t xml:space="preserve">Hume: </w:t>
            </w:r>
            <w:r>
              <w:rPr>
                <w:i/>
                <w:iCs/>
              </w:rPr>
              <w:t>Tanulmány az emberi értelemről</w:t>
            </w:r>
            <w:r>
              <w:t xml:space="preserve">. 2–7. fejezet. </w:t>
            </w:r>
          </w:p>
          <w:p w14:paraId="335D14BB" w14:textId="77777777" w:rsidR="00FA45A2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</w:pPr>
            <w:r>
              <w:t xml:space="preserve">Rousseau: </w:t>
            </w:r>
            <w:r>
              <w:rPr>
                <w:i/>
                <w:iCs/>
              </w:rPr>
              <w:t>Értekezés az emberi egyenlőtlenség eredetéről</w:t>
            </w:r>
            <w:r>
              <w:t>. I rész.</w:t>
            </w:r>
          </w:p>
          <w:p w14:paraId="14F11E02" w14:textId="77777777" w:rsidR="00FA45A2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</w:pPr>
            <w:r>
              <w:t xml:space="preserve">Kant: </w:t>
            </w:r>
            <w:r>
              <w:rPr>
                <w:i/>
                <w:iCs/>
              </w:rPr>
              <w:t>A tiszta ész kritikája.</w:t>
            </w:r>
            <w:r>
              <w:t xml:space="preserve"> Előszó a második kiadáshoz, Bevezetés.</w:t>
            </w:r>
          </w:p>
          <w:p w14:paraId="0118DE90" w14:textId="77777777" w:rsidR="00FA45A2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</w:pPr>
            <w:r>
              <w:t xml:space="preserve">Hegel: </w:t>
            </w:r>
            <w:r>
              <w:rPr>
                <w:i/>
                <w:iCs/>
              </w:rPr>
              <w:t>Előadások a filozófia történetéről</w:t>
            </w:r>
            <w:r>
              <w:t>. Bevezetés.</w:t>
            </w:r>
          </w:p>
          <w:p w14:paraId="321EF7C1" w14:textId="77777777" w:rsidR="00FA45A2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</w:pPr>
            <w:r>
              <w:t xml:space="preserve">Nietzsche: </w:t>
            </w:r>
            <w:r>
              <w:rPr>
                <w:i/>
                <w:iCs/>
              </w:rPr>
              <w:t>A tragédia születése</w:t>
            </w:r>
            <w:r>
              <w:t>. 2–8. fejezet.</w:t>
            </w:r>
          </w:p>
          <w:p w14:paraId="69137EDA" w14:textId="77777777" w:rsidR="00FA45A2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</w:pPr>
            <w:proofErr w:type="spellStart"/>
            <w:r>
              <w:t>Dilthey</w:t>
            </w:r>
            <w:proofErr w:type="spellEnd"/>
            <w:r>
              <w:t xml:space="preserve">: </w:t>
            </w:r>
            <w:r>
              <w:rPr>
                <w:i/>
                <w:iCs/>
              </w:rPr>
              <w:t xml:space="preserve">Bevezetés a szellemtudományokba. </w:t>
            </w:r>
            <w:r>
              <w:t>Bevezetés, Előszó, I-III. fejezet.</w:t>
            </w:r>
          </w:p>
          <w:p w14:paraId="2BF67170" w14:textId="77777777" w:rsidR="00FA45A2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</w:pPr>
            <w:r>
              <w:t xml:space="preserve">Sartre: </w:t>
            </w:r>
            <w:r w:rsidRPr="007B04C6">
              <w:rPr>
                <w:i/>
              </w:rPr>
              <w:t>Egzisztencializmus</w:t>
            </w:r>
            <w:r>
              <w:t xml:space="preserve">. </w:t>
            </w:r>
          </w:p>
          <w:p w14:paraId="286A97A0" w14:textId="77777777" w:rsidR="00FA45A2" w:rsidRDefault="00FA45A2" w:rsidP="00556125">
            <w:pPr>
              <w:jc w:val="both"/>
            </w:pPr>
          </w:p>
        </w:tc>
      </w:tr>
    </w:tbl>
    <w:p w14:paraId="042A15C1" w14:textId="77777777" w:rsidR="00FA45A2" w:rsidRDefault="00FA45A2" w:rsidP="00FA45A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62"/>
      </w:tblGrid>
      <w:tr w:rsidR="00FA45A2" w14:paraId="33236B29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1308E" w14:textId="77777777" w:rsidR="00FA45A2" w:rsidRDefault="00FA45A2" w:rsidP="00556125">
            <w:r>
              <w:t>A kurzushoz tartozó ajánlott irodalom:</w:t>
            </w:r>
          </w:p>
          <w:p w14:paraId="26008E34" w14:textId="77777777" w:rsidR="00FA45A2" w:rsidRDefault="00FA45A2" w:rsidP="00556125"/>
          <w:p w14:paraId="7E5C39D4" w14:textId="77777777" w:rsidR="00FA45A2" w:rsidRDefault="00FA45A2" w:rsidP="00556125">
            <w:r w:rsidRPr="00B1012C">
              <w:rPr>
                <w:i/>
              </w:rPr>
              <w:t>Filozófia</w:t>
            </w:r>
            <w:r>
              <w:t>. (Szerk. Boros Gábor) Budapest, Akadémiai Kiadó, 2007.</w:t>
            </w:r>
          </w:p>
        </w:tc>
      </w:tr>
    </w:tbl>
    <w:p w14:paraId="70D2C228" w14:textId="77777777" w:rsidR="00FA45A2" w:rsidRDefault="00FA45A2" w:rsidP="00FA45A2"/>
    <w:p w14:paraId="606F768F" w14:textId="77777777" w:rsidR="00FA45A2" w:rsidRDefault="00FA45A2" w:rsidP="00FA45A2"/>
    <w:p w14:paraId="2F2439DF" w14:textId="77777777" w:rsidR="00FA45A2" w:rsidRDefault="00FA45A2" w:rsidP="00FA45A2"/>
    <w:p w14:paraId="1BCCE566" w14:textId="77777777" w:rsidR="00FA45A2" w:rsidRDefault="00FA45A2" w:rsidP="00FA45A2"/>
    <w:p w14:paraId="1E89352D" w14:textId="77777777" w:rsidR="0002733A" w:rsidRDefault="0002733A"/>
    <w:sectPr w:rsidR="0002733A" w:rsidSect="00213C5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01122B"/>
    <w:multiLevelType w:val="singleLevel"/>
    <w:tmpl w:val="567E76D8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DIxMrE0NzQyMjdR0lEKTi0uzszPAykwrAUAd4pgCCwAAAA="/>
  </w:docVars>
  <w:rsids>
    <w:rsidRoot w:val="00FA45A2"/>
    <w:rsid w:val="00001A2F"/>
    <w:rsid w:val="0002733A"/>
    <w:rsid w:val="000839D6"/>
    <w:rsid w:val="00422F84"/>
    <w:rsid w:val="005361FE"/>
    <w:rsid w:val="006552F4"/>
    <w:rsid w:val="00B61D70"/>
    <w:rsid w:val="00BA30F1"/>
    <w:rsid w:val="00C908C6"/>
    <w:rsid w:val="00F85493"/>
    <w:rsid w:val="00FA45A2"/>
    <w:rsid w:val="00FD2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ACE581"/>
  <w15:docId w15:val="{25360AFE-A72A-44BA-AC9F-AFA49965E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FA45A2"/>
    <w:pPr>
      <w:spacing w:after="0" w:line="240" w:lineRule="auto"/>
    </w:pPr>
    <w:rPr>
      <w:sz w:val="24"/>
      <w:szCs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6552F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6552F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6552F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6552F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6552F4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6552F4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6552F4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6552F4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6552F4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6552F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6552F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6552F4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6552F4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6552F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6552F4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6552F4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6552F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6552F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m">
    <w:name w:val="Title"/>
    <w:basedOn w:val="Norml"/>
    <w:next w:val="Norml"/>
    <w:link w:val="CmChar"/>
    <w:uiPriority w:val="10"/>
    <w:qFormat/>
    <w:rsid w:val="006552F4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CmChar">
    <w:name w:val="Cím Char"/>
    <w:basedOn w:val="Bekezdsalapbettpusa"/>
    <w:link w:val="Cm"/>
    <w:uiPriority w:val="10"/>
    <w:rsid w:val="006552F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lcm">
    <w:name w:val="Subtitle"/>
    <w:basedOn w:val="Norml"/>
    <w:next w:val="Norml"/>
    <w:link w:val="AlcmChar"/>
    <w:uiPriority w:val="11"/>
    <w:qFormat/>
    <w:rsid w:val="006552F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6552F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Kiemels2">
    <w:name w:val="Strong"/>
    <w:uiPriority w:val="22"/>
    <w:qFormat/>
    <w:rsid w:val="006552F4"/>
    <w:rPr>
      <w:b/>
      <w:bCs/>
    </w:rPr>
  </w:style>
  <w:style w:type="character" w:styleId="Kiemels">
    <w:name w:val="Emphasis"/>
    <w:uiPriority w:val="20"/>
    <w:qFormat/>
    <w:rsid w:val="006552F4"/>
    <w:rPr>
      <w:i/>
      <w:iCs/>
    </w:rPr>
  </w:style>
  <w:style w:type="paragraph" w:styleId="Nincstrkz">
    <w:name w:val="No Spacing"/>
    <w:basedOn w:val="Norml"/>
    <w:uiPriority w:val="1"/>
    <w:qFormat/>
    <w:rsid w:val="006552F4"/>
  </w:style>
  <w:style w:type="paragraph" w:styleId="Listaszerbekezds">
    <w:name w:val="List Paragraph"/>
    <w:basedOn w:val="Norml"/>
    <w:uiPriority w:val="34"/>
    <w:qFormat/>
    <w:rsid w:val="006552F4"/>
    <w:pPr>
      <w:ind w:left="720"/>
      <w:contextualSpacing/>
    </w:pPr>
  </w:style>
  <w:style w:type="paragraph" w:styleId="Idzet">
    <w:name w:val="Quote"/>
    <w:basedOn w:val="Norml"/>
    <w:next w:val="Norml"/>
    <w:link w:val="IdzetChar"/>
    <w:uiPriority w:val="29"/>
    <w:qFormat/>
    <w:rsid w:val="006552F4"/>
    <w:rPr>
      <w:i/>
      <w:iCs/>
      <w:color w:val="000000" w:themeColor="text1"/>
    </w:rPr>
  </w:style>
  <w:style w:type="character" w:customStyle="1" w:styleId="IdzetChar">
    <w:name w:val="Idézet Char"/>
    <w:basedOn w:val="Bekezdsalapbettpusa"/>
    <w:link w:val="Idzet"/>
    <w:uiPriority w:val="29"/>
    <w:rsid w:val="006552F4"/>
    <w:rPr>
      <w:i/>
      <w:iCs/>
      <w:color w:val="000000" w:themeColor="text1"/>
      <w:sz w:val="24"/>
      <w:szCs w:val="24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6552F4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6552F4"/>
    <w:rPr>
      <w:b/>
      <w:bCs/>
      <w:i/>
      <w:iCs/>
      <w:color w:val="4F81BD" w:themeColor="accent1"/>
      <w:sz w:val="24"/>
      <w:szCs w:val="24"/>
    </w:rPr>
  </w:style>
  <w:style w:type="character" w:styleId="Finomkiemels">
    <w:name w:val="Subtle Emphasis"/>
    <w:uiPriority w:val="19"/>
    <w:qFormat/>
    <w:rsid w:val="006552F4"/>
    <w:rPr>
      <w:i/>
      <w:iCs/>
      <w:color w:val="808080" w:themeColor="text1" w:themeTint="7F"/>
    </w:rPr>
  </w:style>
  <w:style w:type="character" w:styleId="Erskiemels">
    <w:name w:val="Intense Emphasis"/>
    <w:uiPriority w:val="21"/>
    <w:qFormat/>
    <w:rsid w:val="006552F4"/>
    <w:rPr>
      <w:b/>
      <w:bCs/>
      <w:i/>
      <w:iCs/>
      <w:color w:val="4F81BD" w:themeColor="accent1"/>
    </w:rPr>
  </w:style>
  <w:style w:type="character" w:styleId="Finomhivatkozs">
    <w:name w:val="Subtle Reference"/>
    <w:basedOn w:val="Bekezdsalapbettpusa"/>
    <w:uiPriority w:val="31"/>
    <w:qFormat/>
    <w:rsid w:val="006552F4"/>
    <w:rPr>
      <w:smallCaps/>
      <w:color w:val="C0504D" w:themeColor="accent2"/>
      <w:u w:val="single"/>
    </w:rPr>
  </w:style>
  <w:style w:type="character" w:styleId="Ershivatkozs">
    <w:name w:val="Intense Reference"/>
    <w:uiPriority w:val="32"/>
    <w:qFormat/>
    <w:rsid w:val="006552F4"/>
    <w:rPr>
      <w:b/>
      <w:bCs/>
      <w:smallCaps/>
      <w:color w:val="C0504D" w:themeColor="accent2"/>
      <w:spacing w:val="5"/>
      <w:u w:val="single"/>
    </w:rPr>
  </w:style>
  <w:style w:type="character" w:styleId="Knyvcme">
    <w:name w:val="Book Title"/>
    <w:basedOn w:val="Bekezdsalapbettpusa"/>
    <w:uiPriority w:val="33"/>
    <w:qFormat/>
    <w:rsid w:val="006552F4"/>
    <w:rPr>
      <w:b/>
      <w:bCs/>
      <w:smallCaps/>
      <w:spacing w:val="5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6552F4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tka</dc:creator>
  <cp:lastModifiedBy>G Molnár Péter</cp:lastModifiedBy>
  <cp:revision>2</cp:revision>
  <dcterms:created xsi:type="dcterms:W3CDTF">2022-06-20T10:59:00Z</dcterms:created>
  <dcterms:modified xsi:type="dcterms:W3CDTF">2022-06-20T10:59:00Z</dcterms:modified>
</cp:coreProperties>
</file>